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14ED7E01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607B497" w14:textId="2A567499" w:rsidR="002E5505" w:rsidRDefault="000D295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 :</w:t>
      </w:r>
      <w:proofErr w:type="gramEnd"/>
    </w:p>
    <w:p w14:paraId="368CC154" w14:textId="3AE52915" w:rsidR="002E5505" w:rsidRDefault="002E550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ab/>
      </w:r>
      <w:r w:rsidRPr="000D2955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 from Worker;</w:t>
      </w:r>
    </w:p>
    <w:p w14:paraId="0465CC0C" w14:textId="77777777" w:rsidR="002E5505" w:rsidRPr="007A1BB7" w:rsidRDefault="002E5505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50518B6D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635EAEBC" w14:textId="09E1AC97" w:rsidR="002E5505" w:rsidRDefault="000D295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509DDA60" w14:textId="33E5B990" w:rsidR="002E5505" w:rsidRDefault="002E550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0D2955">
        <w:rPr>
          <w:b w:val="0"/>
          <w:bCs w:val="0"/>
          <w:color w:val="444444"/>
          <w:spacing w:val="3"/>
        </w:rPr>
        <w:t>SELECT distinct DEPARTMENT from Worker;</w:t>
      </w:r>
    </w:p>
    <w:p w14:paraId="0F0CAA7F" w14:textId="77777777" w:rsidR="002E5505" w:rsidRDefault="002E5505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73F5942A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41FAC8" w14:textId="1E4BA75F" w:rsidR="002E5505" w:rsidRDefault="000D295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293F8492" w14:textId="5ADE1DB1" w:rsidR="002E5505" w:rsidRPr="004B08AC" w:rsidRDefault="002E550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Open Sans" w:hAnsi="Open Sans" w:cs="Open Sans"/>
          <w:i/>
          <w:iCs/>
          <w:color w:val="000000"/>
          <w:sz w:val="23"/>
          <w:szCs w:val="23"/>
        </w:rPr>
      </w:pPr>
      <w:r>
        <w:rPr>
          <w:b w:val="0"/>
          <w:bCs w:val="0"/>
          <w:color w:val="444444"/>
          <w:spacing w:val="3"/>
        </w:rPr>
        <w:tab/>
      </w:r>
      <w:r w:rsidR="002B4C4E" w:rsidRPr="000D2955">
        <w:rPr>
          <w:b w:val="0"/>
          <w:bCs w:val="0"/>
          <w:color w:val="444444"/>
          <w:spacing w:val="3"/>
        </w:rPr>
        <w:t>SELECT * FROM (SELECT TOP 5 * FROM table ORDER BY ID DESC)</w:t>
      </w:r>
      <w:r w:rsidR="004B08AC" w:rsidRPr="000D2955">
        <w:rPr>
          <w:b w:val="0"/>
          <w:bCs w:val="0"/>
          <w:color w:val="444444"/>
          <w:spacing w:val="3"/>
        </w:rPr>
        <w:t xml:space="preserve"> </w:t>
      </w:r>
      <w:r w:rsidR="002B4C4E" w:rsidRPr="000D2955">
        <w:rPr>
          <w:b w:val="0"/>
          <w:bCs w:val="0"/>
          <w:color w:val="444444"/>
          <w:spacing w:val="3"/>
        </w:rPr>
        <w:t>ORDER BY id ASC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D2955"/>
    <w:rsid w:val="002B4C4E"/>
    <w:rsid w:val="002E5505"/>
    <w:rsid w:val="004B08AC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79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06:54:00Z</dcterms:created>
  <dcterms:modified xsi:type="dcterms:W3CDTF">2021-12-27T06:54:00Z</dcterms:modified>
</cp:coreProperties>
</file>